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F5C42" w14:textId="615B8860" w:rsidR="007C02EC" w:rsidRDefault="007C02EC" w:rsidP="007C02EC">
      <w:pPr>
        <w:spacing w:line="360" w:lineRule="auto"/>
        <w:jc w:val="center"/>
        <w:rPr>
          <w:b/>
          <w:bCs/>
          <w:sz w:val="44"/>
          <w:szCs w:val="44"/>
        </w:rPr>
      </w:pPr>
      <w:r>
        <w:rPr>
          <w:b/>
          <w:bCs/>
          <w:noProof/>
          <w:sz w:val="44"/>
          <w:szCs w:val="44"/>
        </w:rPr>
        <w:drawing>
          <wp:anchor distT="0" distB="0" distL="114300" distR="114300" simplePos="0" relativeHeight="251658240" behindDoc="0" locked="0" layoutInCell="1" allowOverlap="1" wp14:anchorId="70BE2CFF" wp14:editId="0F8BB68D">
            <wp:simplePos x="0" y="0"/>
            <wp:positionH relativeFrom="page">
              <wp:align>left</wp:align>
            </wp:positionH>
            <wp:positionV relativeFrom="paragraph">
              <wp:posOffset>76</wp:posOffset>
            </wp:positionV>
            <wp:extent cx="3576955" cy="4762500"/>
            <wp:effectExtent l="0" t="0" r="4445" b="0"/>
            <wp:wrapSquare wrapText="bothSides"/>
            <wp:docPr id="277388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r="24890"/>
                    <a:stretch/>
                  </pic:blipFill>
                  <pic:spPr bwMode="auto">
                    <a:xfrm>
                      <a:off x="0" y="0"/>
                      <a:ext cx="3576955" cy="4762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398818CC" w14:textId="313BE20B" w:rsidR="00A14B18" w:rsidRDefault="00A14B18" w:rsidP="007C02EC">
      <w:pPr>
        <w:spacing w:line="360" w:lineRule="auto"/>
        <w:jc w:val="center"/>
        <w:rPr>
          <w:b/>
          <w:bCs/>
          <w:sz w:val="44"/>
          <w:szCs w:val="44"/>
        </w:rPr>
      </w:pPr>
      <w:r>
        <w:rPr>
          <w:b/>
          <w:bCs/>
          <w:sz w:val="44"/>
          <w:szCs w:val="44"/>
        </w:rPr>
        <w:t>Game Design Document</w:t>
      </w:r>
    </w:p>
    <w:p w14:paraId="2DD300AE" w14:textId="77777777" w:rsidR="007C02EC" w:rsidRDefault="007C02EC" w:rsidP="00096DCF">
      <w:pPr>
        <w:spacing w:line="360" w:lineRule="auto"/>
        <w:rPr>
          <w:b/>
          <w:bCs/>
          <w:sz w:val="44"/>
          <w:szCs w:val="44"/>
        </w:rPr>
      </w:pPr>
    </w:p>
    <w:p w14:paraId="49A57C91" w14:textId="54326ED7" w:rsidR="002C7852" w:rsidRPr="000B6A2F" w:rsidRDefault="002C7852" w:rsidP="007C02EC">
      <w:pPr>
        <w:spacing w:line="360" w:lineRule="auto"/>
        <w:jc w:val="center"/>
        <w:rPr>
          <w:b/>
          <w:bCs/>
          <w:sz w:val="72"/>
          <w:szCs w:val="72"/>
        </w:rPr>
      </w:pPr>
      <w:r w:rsidRPr="000B6A2F">
        <w:rPr>
          <w:b/>
          <w:bCs/>
          <w:sz w:val="72"/>
          <w:szCs w:val="72"/>
        </w:rPr>
        <w:t>Beat Invaders</w:t>
      </w:r>
    </w:p>
    <w:p w14:paraId="7C43547C" w14:textId="5851B4A7" w:rsidR="007C02EC" w:rsidRPr="00A14B18" w:rsidRDefault="007C02EC" w:rsidP="007C02EC">
      <w:pPr>
        <w:spacing w:line="360" w:lineRule="auto"/>
        <w:jc w:val="center"/>
        <w:rPr>
          <w:b/>
          <w:bCs/>
          <w:sz w:val="44"/>
          <w:szCs w:val="44"/>
        </w:rPr>
      </w:pPr>
      <w:r>
        <w:rPr>
          <w:b/>
          <w:bCs/>
          <w:sz w:val="44"/>
          <w:szCs w:val="44"/>
        </w:rPr>
        <w:t>By Team Beat</w:t>
      </w:r>
    </w:p>
    <w:p w14:paraId="6EE2912D" w14:textId="77777777" w:rsidR="007C02EC" w:rsidRDefault="007C02EC" w:rsidP="00096DCF">
      <w:pPr>
        <w:spacing w:line="360" w:lineRule="auto"/>
      </w:pPr>
    </w:p>
    <w:p w14:paraId="5ECCC782" w14:textId="77777777" w:rsidR="007C02EC" w:rsidRDefault="007C02EC" w:rsidP="00096DCF">
      <w:pPr>
        <w:spacing w:line="360" w:lineRule="auto"/>
      </w:pPr>
    </w:p>
    <w:p w14:paraId="5CD1334C" w14:textId="77777777" w:rsidR="007C02EC" w:rsidRDefault="007C02EC" w:rsidP="00096DCF">
      <w:pPr>
        <w:spacing w:line="360" w:lineRule="auto"/>
      </w:pPr>
    </w:p>
    <w:p w14:paraId="6F9C9683" w14:textId="77777777" w:rsidR="007C02EC" w:rsidRDefault="007C02EC" w:rsidP="00096DCF">
      <w:pPr>
        <w:spacing w:line="360" w:lineRule="auto"/>
      </w:pPr>
    </w:p>
    <w:p w14:paraId="3E2BAEC7" w14:textId="77777777" w:rsidR="00232AB6" w:rsidRDefault="00232AB6" w:rsidP="00232AB6">
      <w:pPr>
        <w:spacing w:line="360" w:lineRule="auto"/>
        <w:rPr>
          <w:b/>
          <w:bCs/>
          <w:sz w:val="36"/>
          <w:szCs w:val="36"/>
        </w:rPr>
      </w:pPr>
      <w:r w:rsidRPr="00B93FDD">
        <w:rPr>
          <w:b/>
          <w:bCs/>
          <w:sz w:val="36"/>
          <w:szCs w:val="36"/>
        </w:rPr>
        <w:t>Selected Topics in Game Engineering</w:t>
      </w:r>
    </w:p>
    <w:p w14:paraId="70B8ED3D" w14:textId="02814139" w:rsidR="007C02EC" w:rsidRDefault="00232AB6" w:rsidP="00096DCF">
      <w:pPr>
        <w:spacing w:line="360" w:lineRule="auto"/>
      </w:pPr>
      <w:r>
        <w:t>Game Design D</w:t>
      </w:r>
      <w:r w:rsidR="007A494B">
        <w:t>o</w:t>
      </w:r>
      <w:r>
        <w:t>cument</w:t>
      </w:r>
    </w:p>
    <w:p w14:paraId="2EF1ED2E" w14:textId="77777777" w:rsidR="007C02EC" w:rsidRPr="00A27191" w:rsidRDefault="00991C55" w:rsidP="00096DCF">
      <w:pPr>
        <w:spacing w:line="360" w:lineRule="auto"/>
        <w:rPr>
          <w:b/>
          <w:bCs/>
        </w:rPr>
      </w:pPr>
      <w:r w:rsidRPr="00A27191">
        <w:rPr>
          <w:b/>
          <w:bCs/>
        </w:rPr>
        <w:t>Team Beat</w:t>
      </w:r>
      <w:r w:rsidR="00452B40" w:rsidRPr="00A27191">
        <w:rPr>
          <w:b/>
          <w:bCs/>
        </w:rPr>
        <w:t xml:space="preserve">: </w:t>
      </w:r>
    </w:p>
    <w:p w14:paraId="21A5CA0F" w14:textId="61F92AF5" w:rsidR="00452B40" w:rsidRDefault="00452B40" w:rsidP="00096DCF">
      <w:pPr>
        <w:spacing w:line="360" w:lineRule="auto"/>
      </w:pPr>
      <w:r>
        <w:t>Mano Marichal, Tim Sanders &amp; Rover Vos</w:t>
      </w:r>
    </w:p>
    <w:p w14:paraId="0770A7D6" w14:textId="2652859C" w:rsidR="00A27191" w:rsidRDefault="00A27191">
      <w:r>
        <w:br w:type="page"/>
      </w:r>
    </w:p>
    <w:p w14:paraId="4338CC37" w14:textId="041D1C91" w:rsidR="0088117F" w:rsidRDefault="0088117F" w:rsidP="00096DCF">
      <w:pPr>
        <w:spacing w:line="360" w:lineRule="auto"/>
        <w:rPr>
          <w:sz w:val="40"/>
          <w:szCs w:val="40"/>
        </w:rPr>
      </w:pPr>
      <w:r>
        <w:rPr>
          <w:sz w:val="40"/>
          <w:szCs w:val="40"/>
        </w:rPr>
        <w:lastRenderedPageBreak/>
        <w:t>Game Analysis</w:t>
      </w:r>
    </w:p>
    <w:p w14:paraId="1DC70CF1" w14:textId="77777777" w:rsidR="0088117F" w:rsidRDefault="0088117F" w:rsidP="00096DCF">
      <w:pPr>
        <w:spacing w:line="360" w:lineRule="auto"/>
        <w:rPr>
          <w:sz w:val="40"/>
          <w:szCs w:val="40"/>
        </w:rPr>
      </w:pPr>
      <w:r>
        <w:rPr>
          <w:sz w:val="40"/>
          <w:szCs w:val="40"/>
        </w:rPr>
        <w:t>Team</w:t>
      </w:r>
    </w:p>
    <w:p w14:paraId="24C4C102" w14:textId="77777777" w:rsidR="0088117F" w:rsidRDefault="0088117F" w:rsidP="00096DCF">
      <w:pPr>
        <w:pStyle w:val="ListParagraph"/>
        <w:numPr>
          <w:ilvl w:val="0"/>
          <w:numId w:val="2"/>
        </w:numPr>
        <w:spacing w:line="360" w:lineRule="auto"/>
      </w:pPr>
      <w:r>
        <w:t>Mano</w:t>
      </w:r>
    </w:p>
    <w:p w14:paraId="3EEDAE36" w14:textId="4DCCAF8C" w:rsidR="0088117F" w:rsidRDefault="008B46AB" w:rsidP="0088117F">
      <w:pPr>
        <w:pStyle w:val="ListParagraph"/>
        <w:numPr>
          <w:ilvl w:val="1"/>
          <w:numId w:val="2"/>
        </w:numPr>
        <w:spacing w:line="360" w:lineRule="auto"/>
      </w:pPr>
      <w:r>
        <w:t xml:space="preserve">Game </w:t>
      </w:r>
      <w:r w:rsidR="0066514F">
        <w:t>D</w:t>
      </w:r>
      <w:r>
        <w:t xml:space="preserve">esign and </w:t>
      </w:r>
      <w:r w:rsidR="0088117F">
        <w:t>Programmer</w:t>
      </w:r>
    </w:p>
    <w:p w14:paraId="7D8C7CA3" w14:textId="6C6C6461" w:rsidR="0088117F" w:rsidRDefault="0088117F" w:rsidP="00096DCF">
      <w:pPr>
        <w:pStyle w:val="ListParagraph"/>
        <w:numPr>
          <w:ilvl w:val="0"/>
          <w:numId w:val="2"/>
        </w:numPr>
        <w:spacing w:line="360" w:lineRule="auto"/>
      </w:pPr>
      <w:r>
        <w:t>Tim</w:t>
      </w:r>
    </w:p>
    <w:p w14:paraId="37E473CA" w14:textId="5F5313B7" w:rsidR="0088117F" w:rsidRDefault="0088117F" w:rsidP="0088117F">
      <w:pPr>
        <w:pStyle w:val="ListParagraph"/>
        <w:numPr>
          <w:ilvl w:val="1"/>
          <w:numId w:val="2"/>
        </w:numPr>
        <w:spacing w:line="360" w:lineRule="auto"/>
      </w:pPr>
      <w:r>
        <w:t xml:space="preserve">Game </w:t>
      </w:r>
      <w:r w:rsidR="0066514F">
        <w:t>D</w:t>
      </w:r>
      <w:r>
        <w:t>esign and Programmer</w:t>
      </w:r>
    </w:p>
    <w:p w14:paraId="4B57E156" w14:textId="444A1F13" w:rsidR="0088117F" w:rsidRDefault="0088117F" w:rsidP="00096DCF">
      <w:pPr>
        <w:pStyle w:val="ListParagraph"/>
        <w:numPr>
          <w:ilvl w:val="0"/>
          <w:numId w:val="2"/>
        </w:numPr>
        <w:spacing w:line="360" w:lineRule="auto"/>
      </w:pPr>
      <w:r>
        <w:t>Rover</w:t>
      </w:r>
    </w:p>
    <w:p w14:paraId="38207012" w14:textId="56FF95C2" w:rsidR="0088117F" w:rsidRDefault="008B46AB" w:rsidP="0088117F">
      <w:pPr>
        <w:pStyle w:val="ListParagraph"/>
        <w:numPr>
          <w:ilvl w:val="1"/>
          <w:numId w:val="2"/>
        </w:numPr>
        <w:spacing w:line="360" w:lineRule="auto"/>
      </w:pPr>
      <w:r>
        <w:t xml:space="preserve">Game </w:t>
      </w:r>
      <w:r w:rsidR="0066514F">
        <w:t>D</w:t>
      </w:r>
      <w:r>
        <w:t xml:space="preserve">esign and </w:t>
      </w:r>
      <w:r w:rsidR="0088117F">
        <w:t>S</w:t>
      </w:r>
      <w:r w:rsidR="0088117F" w:rsidRPr="0088117F">
        <w:t>ecretary</w:t>
      </w:r>
    </w:p>
    <w:p w14:paraId="31365E7C" w14:textId="2B2D2260" w:rsidR="00452B40" w:rsidRPr="00714DAC" w:rsidRDefault="00452B40" w:rsidP="0088117F">
      <w:pPr>
        <w:spacing w:line="360" w:lineRule="auto"/>
        <w:rPr>
          <w:sz w:val="18"/>
          <w:szCs w:val="18"/>
        </w:rPr>
      </w:pPr>
      <w:r w:rsidRPr="00714DAC">
        <w:rPr>
          <w:sz w:val="32"/>
          <w:szCs w:val="32"/>
        </w:rPr>
        <w:t>General Information</w:t>
      </w:r>
    </w:p>
    <w:p w14:paraId="26FC7B76" w14:textId="5F6E952D" w:rsidR="00452B40" w:rsidRDefault="00452B40" w:rsidP="00096DCF">
      <w:pPr>
        <w:spacing w:line="360" w:lineRule="auto"/>
        <w:rPr>
          <w:b/>
          <w:bCs/>
        </w:rPr>
      </w:pPr>
      <w:r w:rsidRPr="00452B40">
        <w:rPr>
          <w:b/>
          <w:bCs/>
        </w:rPr>
        <w:t>Game description</w:t>
      </w:r>
    </w:p>
    <w:p w14:paraId="6E5AB637" w14:textId="327304D3" w:rsidR="00452B40" w:rsidRDefault="003B4347" w:rsidP="00096DCF">
      <w:pPr>
        <w:spacing w:line="360" w:lineRule="auto"/>
      </w:pPr>
      <w:r>
        <w:t>The g</w:t>
      </w:r>
      <w:r w:rsidR="00452B40">
        <w:t>reatest musicians needed to protect the planet against the incoming alien invaders! The space marine</w:t>
      </w:r>
      <w:r>
        <w:t>'</w:t>
      </w:r>
      <w:r w:rsidR="00452B40">
        <w:t>s new beat tech requires only the people with the best rhythm to fire missiles on the beat of your favourite music. Defend the planet in our one</w:t>
      </w:r>
      <w:r>
        <w:t>-</w:t>
      </w:r>
      <w:r w:rsidR="00452B40">
        <w:t>button outer space missile launchers! Can you defend the planet against the looming invasion?</w:t>
      </w:r>
    </w:p>
    <w:p w14:paraId="56F3A352" w14:textId="7F29DDE6" w:rsidR="00E23370" w:rsidRDefault="00E23370" w:rsidP="00096DCF">
      <w:pPr>
        <w:spacing w:line="360" w:lineRule="auto"/>
        <w:rPr>
          <w:b/>
          <w:bCs/>
        </w:rPr>
      </w:pPr>
      <w:r>
        <w:rPr>
          <w:b/>
          <w:bCs/>
        </w:rPr>
        <w:t>Unique Selling Points</w:t>
      </w:r>
    </w:p>
    <w:p w14:paraId="2A6740CF" w14:textId="3A06DF0E" w:rsidR="00E23370" w:rsidRDefault="00E23370" w:rsidP="00096DCF">
      <w:pPr>
        <w:spacing w:line="360" w:lineRule="auto"/>
      </w:pPr>
      <w:r>
        <w:t>Implement any song you like</w:t>
      </w:r>
    </w:p>
    <w:p w14:paraId="2B4D2E5D" w14:textId="018CF184" w:rsidR="00E23370" w:rsidRDefault="00E23370" w:rsidP="00096DCF">
      <w:pPr>
        <w:spacing w:line="360" w:lineRule="auto"/>
      </w:pPr>
      <w:r>
        <w:t xml:space="preserve">Near infinite </w:t>
      </w:r>
      <w:proofErr w:type="spellStart"/>
      <w:r>
        <w:t>replayability</w:t>
      </w:r>
      <w:proofErr w:type="spellEnd"/>
    </w:p>
    <w:p w14:paraId="16010E31" w14:textId="3366AB9D" w:rsidR="00E23370" w:rsidRPr="00E23370" w:rsidRDefault="00E23370" w:rsidP="00096DCF">
      <w:pPr>
        <w:spacing w:line="360" w:lineRule="auto"/>
      </w:pPr>
      <w:r>
        <w:t>One-Button game</w:t>
      </w:r>
    </w:p>
    <w:p w14:paraId="193F7976" w14:textId="09A774CD" w:rsidR="00452B40" w:rsidRDefault="00193CF4" w:rsidP="00096DCF">
      <w:pPr>
        <w:spacing w:line="360" w:lineRule="auto"/>
        <w:rPr>
          <w:b/>
          <w:bCs/>
        </w:rPr>
      </w:pPr>
      <w:r w:rsidRPr="00096DCF">
        <w:rPr>
          <w:b/>
          <w:bCs/>
        </w:rPr>
        <w:t>Genre</w:t>
      </w:r>
    </w:p>
    <w:p w14:paraId="358422B2" w14:textId="44711354" w:rsidR="00096DCF" w:rsidRPr="00096DCF" w:rsidRDefault="00096DCF" w:rsidP="00096DCF">
      <w:pPr>
        <w:spacing w:line="360" w:lineRule="auto"/>
      </w:pPr>
      <w:r>
        <w:t>Rhythm Action</w:t>
      </w:r>
    </w:p>
    <w:p w14:paraId="2F97D0B0" w14:textId="2694F7AB" w:rsidR="00193CF4" w:rsidRDefault="00193CF4" w:rsidP="00096DCF">
      <w:pPr>
        <w:spacing w:line="360" w:lineRule="auto"/>
        <w:rPr>
          <w:b/>
          <w:bCs/>
        </w:rPr>
      </w:pPr>
      <w:r w:rsidRPr="00096DCF">
        <w:rPr>
          <w:b/>
          <w:bCs/>
        </w:rPr>
        <w:t>Atmosphere</w:t>
      </w:r>
    </w:p>
    <w:p w14:paraId="324D3669" w14:textId="27835326" w:rsidR="00230351" w:rsidRDefault="00230351" w:rsidP="00230351">
      <w:pPr>
        <w:pStyle w:val="ListParagraph"/>
        <w:numPr>
          <w:ilvl w:val="0"/>
          <w:numId w:val="3"/>
        </w:numPr>
        <w:spacing w:line="360" w:lineRule="auto"/>
      </w:pPr>
      <w:r>
        <w:t>Flashy, all the on</w:t>
      </w:r>
      <w:r w:rsidR="003B4347">
        <w:t>-</w:t>
      </w:r>
      <w:r>
        <w:t>screen effects are very flashy and the gameplay feels very exciting.</w:t>
      </w:r>
    </w:p>
    <w:p w14:paraId="21BB81DF" w14:textId="7419AD79" w:rsidR="00230351" w:rsidRPr="00096DCF" w:rsidRDefault="00230351" w:rsidP="00230351">
      <w:pPr>
        <w:pStyle w:val="ListParagraph"/>
        <w:numPr>
          <w:ilvl w:val="0"/>
          <w:numId w:val="3"/>
        </w:numPr>
        <w:spacing w:line="360" w:lineRule="auto"/>
      </w:pPr>
      <w:r>
        <w:t xml:space="preserve">Player input </w:t>
      </w:r>
      <w:r w:rsidR="003B4347">
        <w:t xml:space="preserve">is </w:t>
      </w:r>
      <w:r>
        <w:t>required, this depends heavily on the music imported by the player.</w:t>
      </w:r>
    </w:p>
    <w:p w14:paraId="1FD54393" w14:textId="663B5678" w:rsidR="00096DCF" w:rsidRDefault="00193CF4" w:rsidP="00096DCF">
      <w:pPr>
        <w:spacing w:line="360" w:lineRule="auto"/>
        <w:rPr>
          <w:b/>
          <w:bCs/>
        </w:rPr>
      </w:pPr>
      <w:r w:rsidRPr="00096DCF">
        <w:rPr>
          <w:b/>
          <w:bCs/>
        </w:rPr>
        <w:t>Target Audience</w:t>
      </w:r>
    </w:p>
    <w:p w14:paraId="187D4BAA" w14:textId="4ACC9E4F" w:rsidR="00C21AD5" w:rsidRPr="00C21AD5" w:rsidRDefault="00463ED9" w:rsidP="00096DCF">
      <w:pPr>
        <w:spacing w:line="360" w:lineRule="auto"/>
      </w:pPr>
      <w:r>
        <w:t>Anyone between the ages of 10-30 that enjoys playing games and listening to music.</w:t>
      </w:r>
    </w:p>
    <w:p w14:paraId="485C8536" w14:textId="15A00DA8" w:rsidR="002C7852" w:rsidRDefault="00193CF4" w:rsidP="00096DCF">
      <w:pPr>
        <w:spacing w:line="360" w:lineRule="auto"/>
        <w:rPr>
          <w:b/>
          <w:bCs/>
        </w:rPr>
      </w:pPr>
      <w:r w:rsidRPr="00096DCF">
        <w:rPr>
          <w:b/>
          <w:bCs/>
        </w:rPr>
        <w:t>Inspiration</w:t>
      </w:r>
    </w:p>
    <w:p w14:paraId="48959D61" w14:textId="07556052" w:rsidR="00313EF4" w:rsidRPr="00313EF4" w:rsidRDefault="00313EF4" w:rsidP="00313EF4">
      <w:pPr>
        <w:pStyle w:val="ListParagraph"/>
        <w:numPr>
          <w:ilvl w:val="0"/>
          <w:numId w:val="4"/>
        </w:numPr>
        <w:spacing w:line="360" w:lineRule="auto"/>
      </w:pPr>
      <w:r w:rsidRPr="00313EF4">
        <w:lastRenderedPageBreak/>
        <w:t>Space Invaders</w:t>
      </w:r>
    </w:p>
    <w:p w14:paraId="124B0F42" w14:textId="1CBE7D65" w:rsidR="00313EF4" w:rsidRPr="00313EF4" w:rsidRDefault="00313EF4" w:rsidP="00313EF4">
      <w:pPr>
        <w:pStyle w:val="ListParagraph"/>
        <w:numPr>
          <w:ilvl w:val="0"/>
          <w:numId w:val="4"/>
        </w:numPr>
        <w:spacing w:line="360" w:lineRule="auto"/>
        <w:rPr>
          <w:b/>
          <w:bCs/>
        </w:rPr>
      </w:pPr>
      <w:r>
        <w:t>Guitar Hero/Beat Saber</w:t>
      </w:r>
    </w:p>
    <w:p w14:paraId="02897A76" w14:textId="6D44C5FB" w:rsidR="00313EF4" w:rsidRDefault="00313EF4" w:rsidP="00313EF4">
      <w:pPr>
        <w:pStyle w:val="ListParagraph"/>
        <w:numPr>
          <w:ilvl w:val="0"/>
          <w:numId w:val="4"/>
        </w:numPr>
        <w:spacing w:line="360" w:lineRule="auto"/>
      </w:pPr>
      <w:r w:rsidRPr="00313EF4">
        <w:t>Bits &amp; Bops</w:t>
      </w:r>
    </w:p>
    <w:p w14:paraId="35C698F1" w14:textId="4CF4E07C" w:rsidR="00CA1FDC" w:rsidRDefault="00CA1FDC" w:rsidP="00CA1FDC">
      <w:pPr>
        <w:spacing w:line="360" w:lineRule="auto"/>
        <w:rPr>
          <w:sz w:val="40"/>
          <w:szCs w:val="40"/>
        </w:rPr>
      </w:pPr>
      <w:r w:rsidRPr="00CA1FDC">
        <w:rPr>
          <w:sz w:val="40"/>
          <w:szCs w:val="40"/>
        </w:rPr>
        <w:t>Gameplay</w:t>
      </w:r>
    </w:p>
    <w:p w14:paraId="2006433E" w14:textId="2B4E6928" w:rsidR="00083CFC" w:rsidRDefault="00083CFC" w:rsidP="00CA1FDC">
      <w:pPr>
        <w:spacing w:line="360" w:lineRule="auto"/>
        <w:rPr>
          <w:sz w:val="40"/>
          <w:szCs w:val="40"/>
        </w:rPr>
      </w:pPr>
      <w:r>
        <w:rPr>
          <w:noProof/>
        </w:rPr>
        <w:drawing>
          <wp:inline distT="0" distB="0" distL="0" distR="0" wp14:anchorId="7A24EFE1" wp14:editId="76138E76">
            <wp:extent cx="5749925" cy="3182213"/>
            <wp:effectExtent l="0" t="0" r="3175" b="0"/>
            <wp:docPr id="531194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584"/>
                    <a:stretch/>
                  </pic:blipFill>
                  <pic:spPr bwMode="auto">
                    <a:xfrm>
                      <a:off x="0" y="0"/>
                      <a:ext cx="5749925" cy="3182213"/>
                    </a:xfrm>
                    <a:prstGeom prst="rect">
                      <a:avLst/>
                    </a:prstGeom>
                    <a:noFill/>
                    <a:ln>
                      <a:noFill/>
                    </a:ln>
                    <a:extLst>
                      <a:ext uri="{53640926-AAD7-44D8-BBD7-CCE9431645EC}">
                        <a14:shadowObscured xmlns:a14="http://schemas.microsoft.com/office/drawing/2010/main"/>
                      </a:ext>
                    </a:extLst>
                  </pic:spPr>
                </pic:pic>
              </a:graphicData>
            </a:graphic>
          </wp:inline>
        </w:drawing>
      </w:r>
    </w:p>
    <w:p w14:paraId="4AB725BC" w14:textId="5891A847" w:rsidR="00CA1FDC" w:rsidRDefault="00CA1FDC" w:rsidP="00CA1FDC">
      <w:pPr>
        <w:spacing w:line="360" w:lineRule="auto"/>
        <w:rPr>
          <w:sz w:val="32"/>
          <w:szCs w:val="32"/>
        </w:rPr>
      </w:pPr>
      <w:r w:rsidRPr="00CA1FDC">
        <w:rPr>
          <w:sz w:val="32"/>
          <w:szCs w:val="32"/>
        </w:rPr>
        <w:t>Core gameplay</w:t>
      </w:r>
    </w:p>
    <w:p w14:paraId="24A675D3" w14:textId="44AEE2B4" w:rsidR="00CA1FDC" w:rsidRDefault="007C1B33" w:rsidP="00CA1FDC">
      <w:pPr>
        <w:spacing w:line="360" w:lineRule="auto"/>
      </w:pPr>
      <w:r>
        <w:t xml:space="preserve">The player starts by loading in their favourited music track. </w:t>
      </w:r>
      <w:r w:rsidR="00CA1FDC">
        <w:t>For the duration of the track</w:t>
      </w:r>
      <w:r w:rsidR="003B4347">
        <w:t>,</w:t>
      </w:r>
      <w:r w:rsidR="00CA1FDC">
        <w:t xml:space="preserve"> the player presses one button on the rhythm of the music while aiming </w:t>
      </w:r>
      <w:r w:rsidR="00ED4D1B">
        <w:t xml:space="preserve">with their mouse </w:t>
      </w:r>
      <w:r w:rsidR="00CA1FDC">
        <w:t xml:space="preserve">at the incoming aliens. </w:t>
      </w:r>
      <w:r w:rsidR="00ED4D1B">
        <w:t>Pressing the button shoots a missile at the aliens. Keep hitting the notes on the beat to increase your combo score which increases the damage of your missiles. Miss a beat and lose your combo</w:t>
      </w:r>
      <w:r w:rsidR="008407CF">
        <w:t xml:space="preserve"> and thus your damage</w:t>
      </w:r>
      <w:r w:rsidR="00ED4D1B">
        <w:t>.</w:t>
      </w:r>
      <w:r w:rsidR="007C3339">
        <w:t xml:space="preserve"> If an alien land</w:t>
      </w:r>
      <w:r w:rsidR="008407CF">
        <w:t>s</w:t>
      </w:r>
      <w:r w:rsidR="007C3339">
        <w:t xml:space="preserve"> the player takes damage, losing all your health means defeat.</w:t>
      </w:r>
      <w:r w:rsidR="00C33AF4">
        <w:t xml:space="preserve"> The player regains health </w:t>
      </w:r>
      <w:r w:rsidR="00ED3158">
        <w:t>by keeping their combo up.</w:t>
      </w:r>
    </w:p>
    <w:p w14:paraId="132017EE" w14:textId="3E15994E" w:rsidR="002B18E7" w:rsidRDefault="002B18E7" w:rsidP="00CA1FDC">
      <w:pPr>
        <w:spacing w:line="360" w:lineRule="auto"/>
      </w:pPr>
      <w:r>
        <w:t>Win condition:</w:t>
      </w:r>
      <w:r>
        <w:br/>
        <w:t>Make it to the end of the song without losing all your health.</w:t>
      </w:r>
    </w:p>
    <w:p w14:paraId="7188DA51" w14:textId="602DEAA0" w:rsidR="002B18E7" w:rsidRDefault="002B18E7" w:rsidP="00CA1FDC">
      <w:pPr>
        <w:spacing w:line="360" w:lineRule="auto"/>
      </w:pPr>
      <w:r>
        <w:t>Lose condition:</w:t>
      </w:r>
      <w:r>
        <w:br/>
        <w:t>Let too many aliens pass through depleting your heath fully</w:t>
      </w:r>
    </w:p>
    <w:p w14:paraId="160815C1" w14:textId="28F46ACA" w:rsidR="001A508B" w:rsidRDefault="0097296D" w:rsidP="00CA1FDC">
      <w:pPr>
        <w:spacing w:line="360" w:lineRule="auto"/>
      </w:pPr>
      <w:r>
        <w:t>Leaderboard</w:t>
      </w:r>
      <w:r w:rsidR="0013449A">
        <w:t>:</w:t>
      </w:r>
      <w:r w:rsidR="001A508B">
        <w:br/>
        <w:t>If the player makes it through the whole song they receive a score for their performance. This score is placed on the leaderboard.</w:t>
      </w:r>
    </w:p>
    <w:p w14:paraId="106A358B" w14:textId="77777777" w:rsidR="00B44B4D" w:rsidRDefault="00ED6E39" w:rsidP="00CA1FDC">
      <w:pPr>
        <w:spacing w:line="360" w:lineRule="auto"/>
        <w:rPr>
          <w:sz w:val="40"/>
          <w:szCs w:val="40"/>
        </w:rPr>
      </w:pPr>
      <w:r w:rsidRPr="00ED6E39">
        <w:rPr>
          <w:sz w:val="40"/>
          <w:szCs w:val="40"/>
        </w:rPr>
        <w:lastRenderedPageBreak/>
        <w:t>Game elements</w:t>
      </w:r>
    </w:p>
    <w:p w14:paraId="453EAA65" w14:textId="300C458A" w:rsidR="00B44B4D" w:rsidRPr="00B44B4D" w:rsidRDefault="00B44B4D" w:rsidP="00CA1FDC">
      <w:pPr>
        <w:spacing w:line="360" w:lineRule="auto"/>
        <w:rPr>
          <w:b/>
          <w:bCs/>
        </w:rPr>
      </w:pPr>
      <w:r w:rsidRPr="00B44B4D">
        <w:rPr>
          <w:b/>
          <w:bCs/>
        </w:rPr>
        <w:t>The Player Character</w:t>
      </w:r>
    </w:p>
    <w:p w14:paraId="25916606" w14:textId="043BE7D7" w:rsidR="00B44B4D" w:rsidRPr="00B44B4D" w:rsidRDefault="00B44B4D" w:rsidP="00CA1FDC">
      <w:pPr>
        <w:spacing w:line="360" w:lineRule="auto"/>
      </w:pPr>
      <w:r w:rsidRPr="00B44B4D">
        <w:t xml:space="preserve">The </w:t>
      </w:r>
      <w:r>
        <w:t>player controls this little turret by moving the mouse around.</w:t>
      </w:r>
      <w:r>
        <w:rPr>
          <w:noProof/>
        </w:rPr>
        <w:t xml:space="preserve"> Pointing the red line to w</w:t>
      </w:r>
      <w:r w:rsidR="003B4347">
        <w:rPr>
          <w:noProof/>
        </w:rPr>
        <w:t>h</w:t>
      </w:r>
      <w:r>
        <w:rPr>
          <w:noProof/>
        </w:rPr>
        <w:t xml:space="preserve">ere the mouse is. </w:t>
      </w:r>
    </w:p>
    <w:p w14:paraId="30915852" w14:textId="7740511E" w:rsidR="00B44B4D" w:rsidRDefault="00B44B4D" w:rsidP="00F803B7">
      <w:pPr>
        <w:spacing w:line="360" w:lineRule="auto"/>
        <w:jc w:val="center"/>
        <w:rPr>
          <w:noProof/>
        </w:rPr>
      </w:pPr>
      <w:r>
        <w:rPr>
          <w:noProof/>
        </w:rPr>
        <w:drawing>
          <wp:inline distT="0" distB="0" distL="0" distR="0" wp14:anchorId="10753987" wp14:editId="7C2C9F9E">
            <wp:extent cx="1880006" cy="1836420"/>
            <wp:effectExtent l="0" t="0" r="6350" b="0"/>
            <wp:docPr id="805378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r="44128"/>
                    <a:stretch/>
                  </pic:blipFill>
                  <pic:spPr bwMode="auto">
                    <a:xfrm>
                      <a:off x="0" y="0"/>
                      <a:ext cx="1880006" cy="183642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974E355" wp14:editId="14422267">
            <wp:extent cx="2143125" cy="2686050"/>
            <wp:effectExtent l="0" t="0" r="9525" b="0"/>
            <wp:docPr id="1469705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05666" name=""/>
                    <pic:cNvPicPr/>
                  </pic:nvPicPr>
                  <pic:blipFill>
                    <a:blip r:embed="rId10"/>
                    <a:stretch>
                      <a:fillRect/>
                    </a:stretch>
                  </pic:blipFill>
                  <pic:spPr>
                    <a:xfrm>
                      <a:off x="0" y="0"/>
                      <a:ext cx="2143125" cy="2686050"/>
                    </a:xfrm>
                    <a:prstGeom prst="rect">
                      <a:avLst/>
                    </a:prstGeom>
                  </pic:spPr>
                </pic:pic>
              </a:graphicData>
            </a:graphic>
          </wp:inline>
        </w:drawing>
      </w:r>
    </w:p>
    <w:p w14:paraId="11780A2E" w14:textId="77777777" w:rsidR="00B44B4D" w:rsidRDefault="00B44B4D" w:rsidP="00CA1FDC">
      <w:pPr>
        <w:spacing w:line="360" w:lineRule="auto"/>
        <w:rPr>
          <w:b/>
          <w:bCs/>
        </w:rPr>
      </w:pPr>
      <w:r w:rsidRPr="00B44B4D">
        <w:rPr>
          <w:b/>
          <w:bCs/>
        </w:rPr>
        <w:t>Beats</w:t>
      </w:r>
    </w:p>
    <w:p w14:paraId="1C7B579F" w14:textId="6C3E17E2" w:rsidR="00290C46" w:rsidRDefault="00290C46" w:rsidP="00CA1FDC">
      <w:pPr>
        <w:spacing w:line="360" w:lineRule="auto"/>
        <w:rPr>
          <w:noProof/>
        </w:rPr>
      </w:pPr>
      <w:r>
        <w:rPr>
          <w:noProof/>
        </w:rPr>
        <w:t>The filled white circles at the bottom of the screen are the beats. When they touch the player character the player can press a button to hit the beat. Depe</w:t>
      </w:r>
      <w:r w:rsidR="003B4347">
        <w:rPr>
          <w:noProof/>
        </w:rPr>
        <w:t>n</w:t>
      </w:r>
      <w:r>
        <w:rPr>
          <w:noProof/>
        </w:rPr>
        <w:t>ding on how the beat and the player overlap the player gains more/</w:t>
      </w:r>
      <w:r w:rsidR="003B4347">
        <w:rPr>
          <w:noProof/>
        </w:rPr>
        <w:t>fewer</w:t>
      </w:r>
      <w:r>
        <w:rPr>
          <w:noProof/>
        </w:rPr>
        <w:t xml:space="preserve"> </w:t>
      </w:r>
      <w:r w:rsidR="005C6FF5">
        <w:rPr>
          <w:noProof/>
        </w:rPr>
        <w:t xml:space="preserve">combo </w:t>
      </w:r>
      <w:r>
        <w:rPr>
          <w:noProof/>
        </w:rPr>
        <w:t xml:space="preserve">points. More overlap is more </w:t>
      </w:r>
      <w:r w:rsidR="005C6FF5">
        <w:rPr>
          <w:noProof/>
        </w:rPr>
        <w:t xml:space="preserve">combo </w:t>
      </w:r>
      <w:r>
        <w:rPr>
          <w:noProof/>
        </w:rPr>
        <w:t>points</w:t>
      </w:r>
      <w:r w:rsidR="005C6FF5">
        <w:rPr>
          <w:noProof/>
        </w:rPr>
        <w:t xml:space="preserve"> and vice versa.</w:t>
      </w:r>
    </w:p>
    <w:p w14:paraId="19553078" w14:textId="25629725" w:rsidR="00290C46" w:rsidRDefault="00B44B4D" w:rsidP="00F803B7">
      <w:pPr>
        <w:spacing w:line="360" w:lineRule="auto"/>
        <w:jc w:val="center"/>
        <w:rPr>
          <w:noProof/>
        </w:rPr>
      </w:pPr>
      <w:r>
        <w:rPr>
          <w:noProof/>
        </w:rPr>
        <w:drawing>
          <wp:inline distT="0" distB="0" distL="0" distR="0" wp14:anchorId="4D61F6A5" wp14:editId="54413CA4">
            <wp:extent cx="1477145" cy="1521460"/>
            <wp:effectExtent l="0" t="0" r="8890" b="2540"/>
            <wp:docPr id="2062106591" name="Picture 2062106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56091" t="17131"/>
                    <a:stretch/>
                  </pic:blipFill>
                  <pic:spPr bwMode="auto">
                    <a:xfrm>
                      <a:off x="0" y="0"/>
                      <a:ext cx="1477498" cy="1521824"/>
                    </a:xfrm>
                    <a:prstGeom prst="rect">
                      <a:avLst/>
                    </a:prstGeom>
                    <a:noFill/>
                    <a:ln>
                      <a:noFill/>
                    </a:ln>
                    <a:extLst>
                      <a:ext uri="{53640926-AAD7-44D8-BBD7-CCE9431645EC}">
                        <a14:shadowObscured xmlns:a14="http://schemas.microsoft.com/office/drawing/2010/main"/>
                      </a:ext>
                    </a:extLst>
                  </pic:spPr>
                </pic:pic>
              </a:graphicData>
            </a:graphic>
          </wp:inline>
        </w:drawing>
      </w:r>
      <w:r w:rsidR="00290C46">
        <w:rPr>
          <w:noProof/>
        </w:rPr>
        <w:drawing>
          <wp:inline distT="0" distB="0" distL="0" distR="0" wp14:anchorId="524D3258" wp14:editId="76913F62">
            <wp:extent cx="1214094" cy="1025500"/>
            <wp:effectExtent l="0" t="0" r="5715" b="3810"/>
            <wp:docPr id="1906351474" name="Picture 1906351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05666" name=""/>
                    <pic:cNvPicPr/>
                  </pic:nvPicPr>
                  <pic:blipFill rotWithShape="1">
                    <a:blip r:embed="rId10"/>
                    <a:srcRect l="43349" t="61821"/>
                    <a:stretch/>
                  </pic:blipFill>
                  <pic:spPr bwMode="auto">
                    <a:xfrm>
                      <a:off x="0" y="0"/>
                      <a:ext cx="1214094" cy="1025500"/>
                    </a:xfrm>
                    <a:prstGeom prst="rect">
                      <a:avLst/>
                    </a:prstGeom>
                    <a:ln>
                      <a:noFill/>
                    </a:ln>
                    <a:extLst>
                      <a:ext uri="{53640926-AAD7-44D8-BBD7-CCE9431645EC}">
                        <a14:shadowObscured xmlns:a14="http://schemas.microsoft.com/office/drawing/2010/main"/>
                      </a:ext>
                    </a:extLst>
                  </pic:spPr>
                </pic:pic>
              </a:graphicData>
            </a:graphic>
          </wp:inline>
        </w:drawing>
      </w:r>
    </w:p>
    <w:p w14:paraId="03ED87B6" w14:textId="75F7FC13" w:rsidR="00ED6E39" w:rsidRPr="00B44B4D" w:rsidRDefault="00ED6E39" w:rsidP="00CA1FDC">
      <w:pPr>
        <w:spacing w:line="360" w:lineRule="auto"/>
        <w:rPr>
          <w:b/>
          <w:bCs/>
        </w:rPr>
      </w:pPr>
    </w:p>
    <w:p w14:paraId="40377F87" w14:textId="5ECFFD84" w:rsidR="00B44B4D" w:rsidRDefault="00B44B4D" w:rsidP="00CA1FDC">
      <w:pPr>
        <w:spacing w:line="360" w:lineRule="auto"/>
        <w:rPr>
          <w:b/>
          <w:bCs/>
        </w:rPr>
      </w:pPr>
      <w:r w:rsidRPr="00B44B4D">
        <w:rPr>
          <w:b/>
          <w:bCs/>
        </w:rPr>
        <w:t>Health</w:t>
      </w:r>
    </w:p>
    <w:p w14:paraId="1C69642E" w14:textId="426E51F9" w:rsidR="00083CFC" w:rsidRPr="00083CFC" w:rsidRDefault="00083CFC" w:rsidP="00CA1FDC">
      <w:pPr>
        <w:spacing w:line="360" w:lineRule="auto"/>
      </w:pPr>
      <w:r>
        <w:t>The player</w:t>
      </w:r>
      <w:r w:rsidR="00787AA1">
        <w:t>'s</w:t>
      </w:r>
      <w:r>
        <w:t xml:space="preserve"> health is shown with a green bar at the left of the screen</w:t>
      </w:r>
      <w:r w:rsidR="006A35E3">
        <w:t>. If depleted the player loses this round.</w:t>
      </w:r>
      <w:r w:rsidR="007A585A">
        <w:t xml:space="preserve"> Health is regained by hitting the beats.</w:t>
      </w:r>
    </w:p>
    <w:p w14:paraId="24AC48E6" w14:textId="069CF759" w:rsidR="00B44B4D" w:rsidRPr="00B44B4D" w:rsidRDefault="00B44B4D" w:rsidP="00F803B7">
      <w:pPr>
        <w:spacing w:line="360" w:lineRule="auto"/>
        <w:jc w:val="center"/>
        <w:rPr>
          <w:b/>
          <w:bCs/>
        </w:rPr>
      </w:pPr>
      <w:r>
        <w:rPr>
          <w:noProof/>
        </w:rPr>
        <w:lastRenderedPageBreak/>
        <w:drawing>
          <wp:inline distT="0" distB="0" distL="0" distR="0" wp14:anchorId="4EC9C029" wp14:editId="2CDDD2E4">
            <wp:extent cx="2028825" cy="2847975"/>
            <wp:effectExtent l="0" t="0" r="9525" b="9525"/>
            <wp:docPr id="548969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969313" name=""/>
                    <pic:cNvPicPr/>
                  </pic:nvPicPr>
                  <pic:blipFill>
                    <a:blip r:embed="rId11"/>
                    <a:stretch>
                      <a:fillRect/>
                    </a:stretch>
                  </pic:blipFill>
                  <pic:spPr>
                    <a:xfrm>
                      <a:off x="0" y="0"/>
                      <a:ext cx="2028825" cy="2847975"/>
                    </a:xfrm>
                    <a:prstGeom prst="rect">
                      <a:avLst/>
                    </a:prstGeom>
                  </pic:spPr>
                </pic:pic>
              </a:graphicData>
            </a:graphic>
          </wp:inline>
        </w:drawing>
      </w:r>
    </w:p>
    <w:p w14:paraId="148E8B0B" w14:textId="1BE54AF7" w:rsidR="00B44B4D" w:rsidRDefault="00B44B4D" w:rsidP="00CA1FDC">
      <w:pPr>
        <w:spacing w:line="360" w:lineRule="auto"/>
        <w:rPr>
          <w:b/>
          <w:bCs/>
        </w:rPr>
      </w:pPr>
      <w:r w:rsidRPr="00B44B4D">
        <w:rPr>
          <w:b/>
          <w:bCs/>
        </w:rPr>
        <w:t>Enem</w:t>
      </w:r>
      <w:r w:rsidR="00FE2C11">
        <w:rPr>
          <w:b/>
          <w:bCs/>
        </w:rPr>
        <w:t>ies</w:t>
      </w:r>
    </w:p>
    <w:p w14:paraId="067EC7D9" w14:textId="0C6EF52F" w:rsidR="006A35E3" w:rsidRPr="006A35E3" w:rsidRDefault="006A35E3" w:rsidP="00CA1FDC">
      <w:pPr>
        <w:spacing w:line="360" w:lineRule="auto"/>
      </w:pPr>
      <w:r>
        <w:t>The model for the enemies is fully inspired by Space Invaders. The enemies move down from the top of the screen towards the player, if they hit the green line the player takes damage.</w:t>
      </w:r>
      <w:r w:rsidR="002B3D70">
        <w:t xml:space="preserve"> The enemies can get killed by shooting missiles at them.</w:t>
      </w:r>
    </w:p>
    <w:p w14:paraId="361B88FC" w14:textId="20177EDE" w:rsidR="006A35E3" w:rsidRDefault="004C4C1F" w:rsidP="00F803B7">
      <w:pPr>
        <w:spacing w:line="360" w:lineRule="auto"/>
        <w:jc w:val="center"/>
        <w:rPr>
          <w:noProof/>
        </w:rPr>
      </w:pPr>
      <w:r>
        <w:rPr>
          <w:noProof/>
        </w:rPr>
        <w:drawing>
          <wp:inline distT="0" distB="0" distL="0" distR="0" wp14:anchorId="5AA7C432" wp14:editId="23ABC1A0">
            <wp:extent cx="1510097" cy="1635938"/>
            <wp:effectExtent l="0" t="0" r="0" b="2540"/>
            <wp:docPr id="866315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315939" name=""/>
                    <pic:cNvPicPr/>
                  </pic:nvPicPr>
                  <pic:blipFill>
                    <a:blip r:embed="rId12"/>
                    <a:stretch>
                      <a:fillRect/>
                    </a:stretch>
                  </pic:blipFill>
                  <pic:spPr>
                    <a:xfrm>
                      <a:off x="0" y="0"/>
                      <a:ext cx="1511017" cy="1636935"/>
                    </a:xfrm>
                    <a:prstGeom prst="rect">
                      <a:avLst/>
                    </a:prstGeom>
                  </pic:spPr>
                </pic:pic>
              </a:graphicData>
            </a:graphic>
          </wp:inline>
        </w:drawing>
      </w:r>
      <w:r>
        <w:rPr>
          <w:noProof/>
        </w:rPr>
        <w:drawing>
          <wp:inline distT="0" distB="0" distL="0" distR="0" wp14:anchorId="7DDB3A49" wp14:editId="5E57EB45">
            <wp:extent cx="1085850" cy="2362200"/>
            <wp:effectExtent l="0" t="0" r="0" b="0"/>
            <wp:docPr id="1167704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704346" name=""/>
                    <pic:cNvPicPr/>
                  </pic:nvPicPr>
                  <pic:blipFill>
                    <a:blip r:embed="rId13"/>
                    <a:stretch>
                      <a:fillRect/>
                    </a:stretch>
                  </pic:blipFill>
                  <pic:spPr>
                    <a:xfrm>
                      <a:off x="0" y="0"/>
                      <a:ext cx="1085850" cy="2362200"/>
                    </a:xfrm>
                    <a:prstGeom prst="rect">
                      <a:avLst/>
                    </a:prstGeom>
                  </pic:spPr>
                </pic:pic>
              </a:graphicData>
            </a:graphic>
          </wp:inline>
        </w:drawing>
      </w:r>
      <w:r w:rsidR="006A35E3">
        <w:rPr>
          <w:noProof/>
        </w:rPr>
        <w:drawing>
          <wp:inline distT="0" distB="0" distL="0" distR="0" wp14:anchorId="36BBEA90" wp14:editId="6222558D">
            <wp:extent cx="2289657" cy="3181929"/>
            <wp:effectExtent l="0" t="0" r="0" b="0"/>
            <wp:docPr id="1800172015" name="Picture 180017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0154" t="1584" r="30022" b="-1"/>
                    <a:stretch/>
                  </pic:blipFill>
                  <pic:spPr bwMode="auto">
                    <a:xfrm>
                      <a:off x="0" y="0"/>
                      <a:ext cx="2289862" cy="3182213"/>
                    </a:xfrm>
                    <a:prstGeom prst="rect">
                      <a:avLst/>
                    </a:prstGeom>
                    <a:noFill/>
                    <a:ln>
                      <a:noFill/>
                    </a:ln>
                    <a:extLst>
                      <a:ext uri="{53640926-AAD7-44D8-BBD7-CCE9431645EC}">
                        <a14:shadowObscured xmlns:a14="http://schemas.microsoft.com/office/drawing/2010/main"/>
                      </a:ext>
                    </a:extLst>
                  </pic:spPr>
                </pic:pic>
              </a:graphicData>
            </a:graphic>
          </wp:inline>
        </w:drawing>
      </w:r>
    </w:p>
    <w:p w14:paraId="561F3CAE" w14:textId="718309C0" w:rsidR="00E40A8B" w:rsidRDefault="008216C8" w:rsidP="00CA1FDC">
      <w:pPr>
        <w:spacing w:line="360" w:lineRule="auto"/>
        <w:rPr>
          <w:b/>
          <w:bCs/>
        </w:rPr>
      </w:pPr>
      <w:r w:rsidRPr="008216C8">
        <w:rPr>
          <w:b/>
          <w:bCs/>
        </w:rPr>
        <w:t>Music</w:t>
      </w:r>
    </w:p>
    <w:p w14:paraId="40E3C73C" w14:textId="2BFB862C" w:rsidR="008216C8" w:rsidRPr="008216C8" w:rsidRDefault="008216C8" w:rsidP="00CA1FDC">
      <w:pPr>
        <w:spacing w:line="360" w:lineRule="auto"/>
      </w:pPr>
      <w:r>
        <w:t>The music of the game is music implemented by the player. Any music works and the game convert</w:t>
      </w:r>
      <w:r w:rsidR="00787AA1">
        <w:t>s</w:t>
      </w:r>
      <w:r>
        <w:t xml:space="preserve"> the imported track into a unique experience</w:t>
      </w:r>
      <w:r w:rsidR="00753265">
        <w:t>.</w:t>
      </w:r>
    </w:p>
    <w:sectPr w:rsidR="008216C8" w:rsidRPr="008216C8" w:rsidSect="00E26E94">
      <w:foot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26D7C" w14:textId="77777777" w:rsidR="005F0233" w:rsidRDefault="005F0233" w:rsidP="007C02EC">
      <w:pPr>
        <w:spacing w:after="0" w:line="240" w:lineRule="auto"/>
      </w:pPr>
      <w:r>
        <w:separator/>
      </w:r>
    </w:p>
  </w:endnote>
  <w:endnote w:type="continuationSeparator" w:id="0">
    <w:p w14:paraId="35EA4832" w14:textId="77777777" w:rsidR="005F0233" w:rsidRDefault="005F0233" w:rsidP="007C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2999982"/>
      <w:docPartObj>
        <w:docPartGallery w:val="Page Numbers (Bottom of Page)"/>
        <w:docPartUnique/>
      </w:docPartObj>
    </w:sdtPr>
    <w:sdtEndPr>
      <w:rPr>
        <w:noProof/>
      </w:rPr>
    </w:sdtEndPr>
    <w:sdtContent>
      <w:p w14:paraId="24241EA7" w14:textId="7F294E7F" w:rsidR="00B35E25" w:rsidRDefault="00B35E2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96E678" w14:textId="77777777" w:rsidR="00B35E25" w:rsidRDefault="00B35E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529B6" w14:textId="77777777" w:rsidR="005F0233" w:rsidRDefault="005F0233" w:rsidP="007C02EC">
      <w:pPr>
        <w:spacing w:after="0" w:line="240" w:lineRule="auto"/>
      </w:pPr>
      <w:r>
        <w:separator/>
      </w:r>
    </w:p>
  </w:footnote>
  <w:footnote w:type="continuationSeparator" w:id="0">
    <w:p w14:paraId="3901B74F" w14:textId="77777777" w:rsidR="005F0233" w:rsidRDefault="005F0233" w:rsidP="007C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794F0A"/>
    <w:multiLevelType w:val="hybridMultilevel"/>
    <w:tmpl w:val="EFFC3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8AE167C"/>
    <w:multiLevelType w:val="hybridMultilevel"/>
    <w:tmpl w:val="873A24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D1F0766"/>
    <w:multiLevelType w:val="hybridMultilevel"/>
    <w:tmpl w:val="011A8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03B4F12"/>
    <w:multiLevelType w:val="multilevel"/>
    <w:tmpl w:val="3D08AF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4962190">
    <w:abstractNumId w:val="3"/>
  </w:num>
  <w:num w:numId="2" w16cid:durableId="22832263">
    <w:abstractNumId w:val="1"/>
  </w:num>
  <w:num w:numId="3" w16cid:durableId="1602950859">
    <w:abstractNumId w:val="0"/>
  </w:num>
  <w:num w:numId="4" w16cid:durableId="3771650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2MzMwszAyMzY0sDQyUdpeDU4uLM/DyQAuNaAGxoAVgsAAAA"/>
  </w:docVars>
  <w:rsids>
    <w:rsidRoot w:val="002C7852"/>
    <w:rsid w:val="00000341"/>
    <w:rsid w:val="00013EA6"/>
    <w:rsid w:val="00037CD7"/>
    <w:rsid w:val="00045C40"/>
    <w:rsid w:val="00062874"/>
    <w:rsid w:val="00083CFC"/>
    <w:rsid w:val="00096DCF"/>
    <w:rsid w:val="000B6A2F"/>
    <w:rsid w:val="000C0B60"/>
    <w:rsid w:val="000C5706"/>
    <w:rsid w:val="0011001A"/>
    <w:rsid w:val="00131345"/>
    <w:rsid w:val="0013449A"/>
    <w:rsid w:val="00193CF4"/>
    <w:rsid w:val="001A508B"/>
    <w:rsid w:val="001E72E2"/>
    <w:rsid w:val="001F6B2B"/>
    <w:rsid w:val="00230351"/>
    <w:rsid w:val="00232AB6"/>
    <w:rsid w:val="002567F4"/>
    <w:rsid w:val="00290657"/>
    <w:rsid w:val="00290C46"/>
    <w:rsid w:val="002B18E7"/>
    <w:rsid w:val="002B3D70"/>
    <w:rsid w:val="002C39A9"/>
    <w:rsid w:val="002C7852"/>
    <w:rsid w:val="00313D97"/>
    <w:rsid w:val="00313EF4"/>
    <w:rsid w:val="00366B68"/>
    <w:rsid w:val="003B4347"/>
    <w:rsid w:val="003D770E"/>
    <w:rsid w:val="00426490"/>
    <w:rsid w:val="00432449"/>
    <w:rsid w:val="00444852"/>
    <w:rsid w:val="00452B40"/>
    <w:rsid w:val="00453351"/>
    <w:rsid w:val="00463ED9"/>
    <w:rsid w:val="004C4C1F"/>
    <w:rsid w:val="004F3466"/>
    <w:rsid w:val="00542BC7"/>
    <w:rsid w:val="00550559"/>
    <w:rsid w:val="00570A67"/>
    <w:rsid w:val="005C6FF5"/>
    <w:rsid w:val="005F0233"/>
    <w:rsid w:val="00603E59"/>
    <w:rsid w:val="00605B6C"/>
    <w:rsid w:val="00646DB0"/>
    <w:rsid w:val="0066514F"/>
    <w:rsid w:val="006A35E3"/>
    <w:rsid w:val="00714DAC"/>
    <w:rsid w:val="00752E7B"/>
    <w:rsid w:val="00753265"/>
    <w:rsid w:val="00787AA1"/>
    <w:rsid w:val="007A494B"/>
    <w:rsid w:val="007A585A"/>
    <w:rsid w:val="007C02EC"/>
    <w:rsid w:val="007C1B33"/>
    <w:rsid w:val="007C3339"/>
    <w:rsid w:val="007C41B9"/>
    <w:rsid w:val="007D0B22"/>
    <w:rsid w:val="00810603"/>
    <w:rsid w:val="00813D40"/>
    <w:rsid w:val="008216C8"/>
    <w:rsid w:val="00835D75"/>
    <w:rsid w:val="008407CF"/>
    <w:rsid w:val="00861E08"/>
    <w:rsid w:val="0088117F"/>
    <w:rsid w:val="008B46AB"/>
    <w:rsid w:val="008F539C"/>
    <w:rsid w:val="009151A6"/>
    <w:rsid w:val="00924328"/>
    <w:rsid w:val="00955546"/>
    <w:rsid w:val="00962C53"/>
    <w:rsid w:val="0097296D"/>
    <w:rsid w:val="00991C55"/>
    <w:rsid w:val="00A14B18"/>
    <w:rsid w:val="00A27191"/>
    <w:rsid w:val="00A34167"/>
    <w:rsid w:val="00A34FF0"/>
    <w:rsid w:val="00AC5AC8"/>
    <w:rsid w:val="00AE12A1"/>
    <w:rsid w:val="00B2263A"/>
    <w:rsid w:val="00B35E25"/>
    <w:rsid w:val="00B44B4D"/>
    <w:rsid w:val="00B47886"/>
    <w:rsid w:val="00B922F9"/>
    <w:rsid w:val="00BB69F5"/>
    <w:rsid w:val="00BE3041"/>
    <w:rsid w:val="00C053F2"/>
    <w:rsid w:val="00C21AD5"/>
    <w:rsid w:val="00C23A44"/>
    <w:rsid w:val="00C33AF4"/>
    <w:rsid w:val="00C61F93"/>
    <w:rsid w:val="00CA1FDC"/>
    <w:rsid w:val="00CD36B5"/>
    <w:rsid w:val="00D17188"/>
    <w:rsid w:val="00D47041"/>
    <w:rsid w:val="00D55FBE"/>
    <w:rsid w:val="00DE1E4C"/>
    <w:rsid w:val="00DF1F20"/>
    <w:rsid w:val="00DF4FE0"/>
    <w:rsid w:val="00E02EAD"/>
    <w:rsid w:val="00E21F85"/>
    <w:rsid w:val="00E23370"/>
    <w:rsid w:val="00E26E94"/>
    <w:rsid w:val="00E40A8B"/>
    <w:rsid w:val="00E709D7"/>
    <w:rsid w:val="00E7382B"/>
    <w:rsid w:val="00EC7A61"/>
    <w:rsid w:val="00ED3158"/>
    <w:rsid w:val="00ED4D1B"/>
    <w:rsid w:val="00ED6E39"/>
    <w:rsid w:val="00EF408F"/>
    <w:rsid w:val="00EF6664"/>
    <w:rsid w:val="00F375B4"/>
    <w:rsid w:val="00F803B7"/>
    <w:rsid w:val="00F84B0C"/>
    <w:rsid w:val="00FC0EE3"/>
    <w:rsid w:val="00FC1211"/>
    <w:rsid w:val="00FC1EFD"/>
    <w:rsid w:val="00FE2C11"/>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B48A0"/>
  <w15:chartTrackingRefBased/>
  <w15:docId w15:val="{DDFF63A5-908B-46F3-993C-C87ECB698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02EC"/>
    <w:pPr>
      <w:tabs>
        <w:tab w:val="center" w:pos="4536"/>
        <w:tab w:val="right" w:pos="9072"/>
      </w:tabs>
      <w:spacing w:after="0" w:line="240" w:lineRule="auto"/>
    </w:pPr>
  </w:style>
  <w:style w:type="character" w:customStyle="1" w:styleId="HeaderChar">
    <w:name w:val="Header Char"/>
    <w:basedOn w:val="DefaultParagraphFont"/>
    <w:link w:val="Header"/>
    <w:uiPriority w:val="99"/>
    <w:rsid w:val="007C02EC"/>
  </w:style>
  <w:style w:type="paragraph" w:styleId="Footer">
    <w:name w:val="footer"/>
    <w:basedOn w:val="Normal"/>
    <w:link w:val="FooterChar"/>
    <w:uiPriority w:val="99"/>
    <w:unhideWhenUsed/>
    <w:rsid w:val="007C02EC"/>
    <w:pPr>
      <w:tabs>
        <w:tab w:val="center" w:pos="4536"/>
        <w:tab w:val="right" w:pos="9072"/>
      </w:tabs>
      <w:spacing w:after="0" w:line="240" w:lineRule="auto"/>
    </w:pPr>
  </w:style>
  <w:style w:type="character" w:customStyle="1" w:styleId="FooterChar">
    <w:name w:val="Footer Char"/>
    <w:basedOn w:val="DefaultParagraphFont"/>
    <w:link w:val="Footer"/>
    <w:uiPriority w:val="99"/>
    <w:rsid w:val="007C02EC"/>
  </w:style>
  <w:style w:type="paragraph" w:styleId="NormalWeb">
    <w:name w:val="Normal (Web)"/>
    <w:basedOn w:val="Normal"/>
    <w:uiPriority w:val="99"/>
    <w:unhideWhenUsed/>
    <w:rsid w:val="0088117F"/>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apple-tab-span">
    <w:name w:val="apple-tab-span"/>
    <w:basedOn w:val="DefaultParagraphFont"/>
    <w:rsid w:val="0088117F"/>
  </w:style>
  <w:style w:type="paragraph" w:styleId="ListParagraph">
    <w:name w:val="List Paragraph"/>
    <w:basedOn w:val="Normal"/>
    <w:uiPriority w:val="34"/>
    <w:qFormat/>
    <w:rsid w:val="008811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3421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TotalTime>
  <Pages>5</Pages>
  <Words>449</Words>
  <Characters>256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s, Rover Anne Christiaanszn</dc:creator>
  <cp:keywords/>
  <dc:description/>
  <cp:lastModifiedBy>Vos, Rover Anne Christiaanszn</cp:lastModifiedBy>
  <cp:revision>120</cp:revision>
  <dcterms:created xsi:type="dcterms:W3CDTF">2023-07-11T08:11:00Z</dcterms:created>
  <dcterms:modified xsi:type="dcterms:W3CDTF">2023-07-17T11:15:00Z</dcterms:modified>
</cp:coreProperties>
</file>